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Country</w:t>
      </w:r>
      <w:r>
        <w:br/>
      </w:r>
      <w:r>
        <w:t xml:space="preserve">Email: your.email@example.com</w:t>
      </w:r>
      <w:r>
        <w:br/>
      </w:r>
      <w:r>
        <w:t xml:space="preserve">Phone: +1 (123) 456-7890</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Kinshasa, DR Congo</w:t>
      </w:r>
    </w:p>
    <w:bookmarkStart w:id="25" w:name="dear-hiring-manager"/>
    <w:p>
      <w:pPr>
        <w:pStyle w:val="Heading2"/>
      </w:pPr>
      <w:r>
        <w:t xml:space="preserve">Dear Hiring Manager,</w:t>
      </w:r>
    </w:p>
    <w:p>
      <w:pPr>
        <w:pStyle w:val="FirstParagraph"/>
      </w:pPr>
      <w:r>
        <w:t xml:space="preserve">I am writing to express my enthusiastic interest in the Systems Engineer position at [Company Name] in DR Congo Kinshasa. As a dedicated professional with over [X years] of experience in systems engineering, I am eager to contribute my technical expertise and passion for innovation to support the growth of your organization while addressing the unique challenges and opportunities present in this dynamic region.</w:t>
      </w:r>
    </w:p>
    <w:bookmarkStart w:id="20" w:name="professional-background"/>
    <w:p>
      <w:pPr>
        <w:pStyle w:val="Heading3"/>
      </w:pPr>
      <w:r>
        <w:t xml:space="preserve">Professional Background</w:t>
      </w:r>
    </w:p>
    <w:p>
      <w:pPr>
        <w:pStyle w:val="FirstParagraph"/>
      </w:pPr>
      <w:r>
        <w:t xml:space="preserve">Throughout my career as a Systems Engineer, I have focused on designing, implementing, and maintaining robust technological solutions that align with business objectives. My work has spanned diverse industries, including telecommunications, energy infrastructure, and enterprise IT systems. In DR Congo Kinshasa, where the demand for reliable and scalable systems is critical to economic development and social progress, I have developed a deep understanding of the importance of adapting global best practices to local contexts.</w:t>
      </w:r>
    </w:p>
    <w:p>
      <w:pPr>
        <w:pStyle w:val="BodyText"/>
      </w:pPr>
      <w:r>
        <w:t xml:space="preserve">For example, while working on a project in [previous company or location], I led the integration of a cloud-based data management system that improved operational efficiency by 40%. This experience reinforced my ability to navigate complex technical environments and deliver results in regions with limited resources. In DR Congo Kinshasa, where infrastructure gaps often pose challenges, I have learned to prioritize resilience, cost-effectiveness, and user-centric design—principles that are central to the role of a Systems Engineer.</w:t>
      </w:r>
    </w:p>
    <w:bookmarkEnd w:id="20"/>
    <w:bookmarkStart w:id="21" w:name="X236255885849e1871ddcaa1d05bc57253ef3354"/>
    <w:p>
      <w:pPr>
        <w:pStyle w:val="Heading3"/>
      </w:pPr>
      <w:r>
        <w:t xml:space="preserve">Skills and Expertise in the Context of DR Congo Kinshasa</w:t>
      </w:r>
    </w:p>
    <w:p>
      <w:pPr>
        <w:pStyle w:val="FirstParagraph"/>
      </w:pPr>
      <w:r>
        <w:t xml:space="preserve">As a Systems Engineer, I bring a comprehensive skill set that includes network architecture, system automation, cybersecurity protocols, and software development. However, my work in DR Congo Kinshasa has taught me that technical proficiency must be paired with cultural sensitivity and an understanding of local priorities. For instance, I have collaborated with teams to deploy off-grid power solutions for remote communities, demonstrating how systems engineering can directly impact access to education, healthcare, and communication.</w:t>
      </w:r>
    </w:p>
    <w:p>
      <w:pPr>
        <w:pStyle w:val="BodyText"/>
      </w:pPr>
      <w:r>
        <w:t xml:space="preserve">In DR Congo Kinshasa, the demand for systems engineers is driven by the need to modernize aging infrastructure while addressing urgent social challenges. My background in designing scalable IT frameworks and optimizing resource allocation aligns perfectly with these goals. I am particularly skilled in using tools like [specific software or technologies], which are essential for building systems that can thrive in environments with limited bandwidth or unreliable energy sources.</w:t>
      </w:r>
    </w:p>
    <w:bookmarkEnd w:id="21"/>
    <w:bookmarkStart w:id="22" w:name="X380ae32eb6cbaecb08af368223eb46468b7fa34"/>
    <w:p>
      <w:pPr>
        <w:pStyle w:val="Heading3"/>
      </w:pPr>
      <w:r>
        <w:t xml:space="preserve">Commitment to the Unique Needs of DR Congo Kinshasa</w:t>
      </w:r>
    </w:p>
    <w:p>
      <w:pPr>
        <w:pStyle w:val="FirstParagraph"/>
      </w:pPr>
      <w:r>
        <w:t xml:space="preserve">What sets me apart as a Systems Engineer is my unwavering commitment to creating solutions that are not only technologically sound but also socially impactful. In DR Congo Kinshasa, where the digital divide remains a significant barrier, I have focused on developing systems that empower local communities. For example, I once designed a decentralized data storage solution for a nonprofit organization in Kinshasa, enabling real-time access to critical health information despite intermittent internet connectivity.</w:t>
      </w:r>
    </w:p>
    <w:p>
      <w:pPr>
        <w:pStyle w:val="BodyText"/>
      </w:pPr>
      <w:r>
        <w:t xml:space="preserve">Moreover, my experience in DR Congo Kinshasa has instilled in me a strong sense of adaptability. Whether it’s troubleshooting hardware failures in remote areas or training local staff to maintain systems independently, I approach every challenge with creativity and determination. As a Systems Engineer, I understand that success in this region requires more than technical skills—it demands collaboration, empathy, and a long-term vision for sustainable development.</w:t>
      </w:r>
    </w:p>
    <w:bookmarkEnd w:id="22"/>
    <w:bookmarkStart w:id="23" w:name="X9392d2e12ddfda8b7f857cdb3dc868638a6a87c"/>
    <w:p>
      <w:pPr>
        <w:pStyle w:val="Heading3"/>
      </w:pPr>
      <w:r>
        <w:t xml:space="preserve">Why This Opportunity Matters to Me as a Systems Engineer in DR Congo Kinshasa</w:t>
      </w:r>
    </w:p>
    <w:p>
      <w:pPr>
        <w:pStyle w:val="FirstParagraph"/>
      </w:pPr>
      <w:r>
        <w:t xml:space="preserve">The opportunity to contribute as a Systems Engineer in DR Congo Kinshasa is deeply meaningful to me. I have always believed that technology has the power to transform lives, and I am eager to apply my skills to support projects that drive economic growth and improve quality of life in this vibrant country. Whether it’s enabling seamless communication for businesses, optimizing energy systems for rural communities, or building secure platforms for government services, I am motivated by the chance to make a tangible difference.</w:t>
      </w:r>
    </w:p>
    <w:p>
      <w:pPr>
        <w:pStyle w:val="BodyText"/>
      </w:pPr>
      <w:r>
        <w:t xml:space="preserve">Additionally, I am inspired by the potential of DR Congo Kinshasa as a hub for innovation in Africa. The region’s rich natural resources and growing tech ecosystem present unique opportunities for systems engineers to pioneer solutions that can scale across the continent. By joining [Company Name], I hope to be part of this exciting journey and contribute to a legacy of progress that benefits both the organization and the broader community.</w:t>
      </w:r>
    </w:p>
    <w:bookmarkEnd w:id="23"/>
    <w:bookmarkStart w:id="24" w:name="closing-paragraph"/>
    <w:p>
      <w:pPr>
        <w:pStyle w:val="Heading3"/>
      </w:pPr>
      <w:r>
        <w:t xml:space="preserve">Closing Paragraph</w:t>
      </w:r>
    </w:p>
    <w:p>
      <w:pPr>
        <w:pStyle w:val="FirstParagraph"/>
      </w:pPr>
      <w:r>
        <w:t xml:space="preserve">I am confident that my technical expertise, hands-on experience in DR Congo Kinshasa, and passion for systems engineering make me a strong candidate for this role. I would welcome the opportunity to discuss how my background and vision align with the goals of [Company Name]. Thank you for considering my application. I look forward to the possibility of contributing to your team and helping drive innovation in DR Congo Kinshasa.</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4-30T13:24:19Z</dcterms:created>
  <dcterms:modified xsi:type="dcterms:W3CDTF">2026-04-30T13:24:19Z</dcterms:modified>
</cp:coreProperties>
</file>

<file path=docProps/custom.xml><?xml version="1.0" encoding="utf-8"?>
<Properties xmlns="http://schemas.openxmlformats.org/officeDocument/2006/custom-properties" xmlns:vt="http://schemas.openxmlformats.org/officeDocument/2006/docPropsVTypes"/>
</file>